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3AF3D061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1D2BB6">
        <w:rPr>
          <w:rFonts w:eastAsia="Times New Roman" w:cstheme="minorHAnsi"/>
          <w:b/>
          <w:color w:val="181717"/>
          <w:sz w:val="28"/>
          <w:szCs w:val="28"/>
        </w:rPr>
        <w:t>2</w:t>
      </w:r>
      <w:r w:rsidR="00BF7D64">
        <w:rPr>
          <w:rFonts w:eastAsia="Times New Roman" w:cstheme="minorHAnsi"/>
          <w:b/>
          <w:color w:val="181717"/>
          <w:sz w:val="28"/>
          <w:szCs w:val="28"/>
        </w:rPr>
        <w:t>3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E60E1A">
        <w:rPr>
          <w:rFonts w:eastAsia="Times New Roman" w:cstheme="minorHAnsi"/>
          <w:b/>
          <w:color w:val="181717"/>
          <w:sz w:val="28"/>
          <w:szCs w:val="28"/>
        </w:rPr>
        <w:t>Charging System</w:t>
      </w:r>
      <w:r w:rsidR="00BF7D64">
        <w:rPr>
          <w:rFonts w:eastAsia="Times New Roman" w:cstheme="minorHAnsi"/>
          <w:b/>
          <w:color w:val="181717"/>
          <w:sz w:val="28"/>
          <w:szCs w:val="28"/>
        </w:rPr>
        <w:t xml:space="preserve"> Diagnosis and Service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5A2098D6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363B62">
        <w:t>Charging System Testing and Service and Drive Belt Inspection and Adjustment</w:t>
      </w:r>
    </w:p>
    <w:p w14:paraId="13145BB6" w14:textId="747CE922" w:rsidR="008F46C1" w:rsidRDefault="003A5A9C" w:rsidP="004637B0">
      <w:pPr>
        <w:spacing w:after="0"/>
        <w:ind w:left="450" w:right="-810"/>
      </w:pPr>
      <w:r>
        <w:t xml:space="preserve">2. </w:t>
      </w:r>
      <w:r w:rsidR="00363B62">
        <w:t>AC Ripple Voltage Check, Testing AC Ripple Current, and Charging System Voltage Drop Testing</w:t>
      </w:r>
    </w:p>
    <w:p w14:paraId="2FD07C48" w14:textId="2FB1EB4F" w:rsidR="0042383C" w:rsidRDefault="0042383C" w:rsidP="004637B0">
      <w:pPr>
        <w:spacing w:after="0"/>
        <w:ind w:left="450" w:right="-810"/>
      </w:pPr>
      <w:r>
        <w:t xml:space="preserve">3. </w:t>
      </w:r>
      <w:r w:rsidR="00363B62">
        <w:t>Alternator Output Test, Min</w:t>
      </w:r>
      <w:r w:rsidR="00CC5BDE">
        <w:t>imum Required Alternator Output, and Alternator Removal</w:t>
      </w:r>
    </w:p>
    <w:p w14:paraId="67362260" w14:textId="77942134" w:rsidR="00CC5BDE" w:rsidRDefault="00CC5BDE" w:rsidP="004637B0">
      <w:pPr>
        <w:spacing w:after="0"/>
        <w:ind w:left="450" w:right="-810"/>
      </w:pPr>
      <w:r>
        <w:t>4. Alternator Disassembly, Testing the Rectif</w:t>
      </w:r>
      <w:r w:rsidR="00C37723">
        <w:t>ier and Reassembling the Alternator</w:t>
      </w:r>
    </w:p>
    <w:p w14:paraId="08CAB511" w14:textId="5A40EF4E" w:rsidR="00C37723" w:rsidRDefault="00C37723" w:rsidP="004637B0">
      <w:pPr>
        <w:spacing w:after="0"/>
        <w:ind w:left="450" w:right="-810"/>
      </w:pPr>
      <w:r>
        <w:t>5. Remanufactured Alternators</w:t>
      </w:r>
      <w:r w:rsidR="00662167">
        <w:t xml:space="preserve"> and</w:t>
      </w:r>
      <w:r>
        <w:t xml:space="preserve"> Alternator Installation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2B578BB6" w14:textId="49F6A2FB" w:rsidR="00BF7D64" w:rsidRDefault="00CB7645" w:rsidP="00E60E1A">
      <w:pPr>
        <w:spacing w:after="0"/>
        <w:ind w:left="446" w:right="-806"/>
      </w:pPr>
      <w:r>
        <w:t xml:space="preserve">1. </w:t>
      </w:r>
      <w:r w:rsidR="00BF7D64" w:rsidRPr="00BF7D64">
        <w:t>Discuss the various methods to test the</w:t>
      </w:r>
      <w:r w:rsidR="00BF7D64">
        <w:t xml:space="preserve"> </w:t>
      </w:r>
      <w:r w:rsidR="00BF7D64" w:rsidRPr="00BF7D64">
        <w:t>charging system.</w:t>
      </w:r>
    </w:p>
    <w:p w14:paraId="17E5A744" w14:textId="77777777" w:rsidR="00126E9A" w:rsidRDefault="00CB7645" w:rsidP="00812952">
      <w:pPr>
        <w:spacing w:after="0"/>
        <w:ind w:left="446" w:right="-806"/>
      </w:pPr>
      <w:r>
        <w:t xml:space="preserve">2. </w:t>
      </w:r>
      <w:r w:rsidR="00126E9A" w:rsidRPr="00126E9A">
        <w:t>Describe how to inspect and adjust the drive belts.</w:t>
      </w:r>
    </w:p>
    <w:p w14:paraId="69FDBD71" w14:textId="7A1EC70D" w:rsidR="00A878D6" w:rsidRDefault="00237DF7" w:rsidP="00812952">
      <w:pPr>
        <w:spacing w:after="0"/>
        <w:ind w:left="446" w:right="-806"/>
      </w:pPr>
      <w:r>
        <w:t xml:space="preserve">3. </w:t>
      </w:r>
      <w:r w:rsidR="00126E9A" w:rsidRPr="00126E9A">
        <w:t>Discuss the alternator output test and minimum required output.</w:t>
      </w:r>
    </w:p>
    <w:p w14:paraId="7F1F6B91" w14:textId="797EE98E" w:rsidR="00007C5F" w:rsidRDefault="005967AA" w:rsidP="00126E9A">
      <w:pPr>
        <w:spacing w:after="0"/>
        <w:ind w:left="446" w:right="-806"/>
      </w:pPr>
      <w:r>
        <w:t xml:space="preserve">4. </w:t>
      </w:r>
      <w:r w:rsidR="00126E9A">
        <w:t>E</w:t>
      </w:r>
      <w:r w:rsidR="00126E9A">
        <w:t>xplain how to remove, disassemble, reassemble, and install an alternator and test its component parts.</w:t>
      </w:r>
    </w:p>
    <w:p w14:paraId="66D09B93" w14:textId="2711A630" w:rsidR="006F2AEC" w:rsidRDefault="00B156C8" w:rsidP="006F2AEC">
      <w:pPr>
        <w:spacing w:after="0"/>
        <w:ind w:left="446" w:right="-806"/>
      </w:pPr>
      <w:r>
        <w:t xml:space="preserve">5. </w:t>
      </w:r>
      <w:r w:rsidR="00126E9A" w:rsidRPr="00126E9A">
        <w:t>Describe remanufactured alternators.</w:t>
      </w:r>
    </w:p>
    <w:p w14:paraId="55695049" w14:textId="61E24A35" w:rsidR="00DF2F45" w:rsidRPr="00DF2F45" w:rsidRDefault="00F25410" w:rsidP="00812952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4DB7B4D" w14:textId="1A3F7556" w:rsidR="003C4500" w:rsidRDefault="009E77DF" w:rsidP="004637B0">
      <w:pPr>
        <w:spacing w:after="0"/>
        <w:ind w:left="450" w:right="-810"/>
      </w:pPr>
      <w:bookmarkStart w:id="0" w:name="_Hlk99950783"/>
      <w:bookmarkStart w:id="1" w:name="_Hlk100044641"/>
      <w:bookmarkStart w:id="2" w:name="_Hlk1000440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815F91" w:rsidRPr="00815F91">
        <w:t>Alternator Fusible Link Check</w:t>
      </w:r>
    </w:p>
    <w:p w14:paraId="0F852D3A" w14:textId="782303D3" w:rsidR="00815F91" w:rsidRDefault="00815F91" w:rsidP="004637B0">
      <w:pPr>
        <w:spacing w:after="0"/>
        <w:ind w:left="450" w:right="-810"/>
      </w:pPr>
      <w:r>
        <w:t xml:space="preserve">2. Task Sheet: </w:t>
      </w:r>
      <w:r w:rsidRPr="00815F91">
        <w:t>Charging System Output Test</w:t>
      </w:r>
    </w:p>
    <w:p w14:paraId="72569D20" w14:textId="334F0B8B" w:rsidR="00815F91" w:rsidRDefault="00815F91" w:rsidP="004637B0">
      <w:pPr>
        <w:spacing w:after="0"/>
        <w:ind w:left="450" w:right="-810"/>
      </w:pPr>
      <w:r>
        <w:t xml:space="preserve">3. Task Sheet: </w:t>
      </w:r>
      <w:r w:rsidRPr="00815F91">
        <w:t>AC Voltage from the Alternator</w:t>
      </w:r>
    </w:p>
    <w:p w14:paraId="7A7AA5FD" w14:textId="10BA6F12" w:rsidR="00815F91" w:rsidRDefault="00815F91" w:rsidP="004637B0">
      <w:pPr>
        <w:spacing w:after="0"/>
        <w:ind w:left="450" w:right="-810"/>
      </w:pPr>
      <w:r>
        <w:t xml:space="preserve">4. Task Sheet: </w:t>
      </w:r>
      <w:r w:rsidRPr="00815F91">
        <w:t>Charging Circuit Voltage Drop</w:t>
      </w:r>
    </w:p>
    <w:p w14:paraId="5B43BD49" w14:textId="6B9C80CB" w:rsidR="00815F91" w:rsidRDefault="00815F91" w:rsidP="004637B0">
      <w:pPr>
        <w:spacing w:after="0"/>
        <w:ind w:left="450" w:right="-810"/>
      </w:pPr>
      <w:r>
        <w:t xml:space="preserve">5. Task Sheet: </w:t>
      </w:r>
      <w:r w:rsidRPr="00815F91">
        <w:t>Remove and Install Alternator</w:t>
      </w:r>
    </w:p>
    <w:p w14:paraId="6E05E50D" w14:textId="603D60AB" w:rsidR="00815F91" w:rsidRDefault="00815F91" w:rsidP="004637B0">
      <w:pPr>
        <w:spacing w:after="0"/>
        <w:ind w:left="450" w:right="-810"/>
      </w:pPr>
      <w:r>
        <w:t xml:space="preserve">6. Task Sheet: </w:t>
      </w:r>
      <w:r w:rsidR="0026694A" w:rsidRPr="0026694A">
        <w:t>Alternator Disassembly</w:t>
      </w:r>
    </w:p>
    <w:p w14:paraId="2DB27BAE" w14:textId="6655CCCD" w:rsidR="0026694A" w:rsidRDefault="0026694A" w:rsidP="004637B0">
      <w:pPr>
        <w:spacing w:after="0"/>
        <w:ind w:left="450" w:right="-810"/>
      </w:pPr>
      <w:r>
        <w:t xml:space="preserve">7. Task Sheet: </w:t>
      </w:r>
      <w:r w:rsidRPr="0026694A">
        <w:t>Alternator Rotor Testing</w:t>
      </w:r>
    </w:p>
    <w:p w14:paraId="049ECE03" w14:textId="74EE9FF0" w:rsidR="0026694A" w:rsidRDefault="0026694A" w:rsidP="004637B0">
      <w:pPr>
        <w:spacing w:after="0"/>
        <w:ind w:left="450" w:right="-810"/>
      </w:pPr>
      <w:r>
        <w:t xml:space="preserve">8. Task Sheet: </w:t>
      </w:r>
      <w:r w:rsidRPr="0026694A">
        <w:t>Alternator Stator Testing</w:t>
      </w:r>
    </w:p>
    <w:p w14:paraId="017A9EAC" w14:textId="53F7070F" w:rsidR="0026694A" w:rsidRDefault="0026694A" w:rsidP="004637B0">
      <w:pPr>
        <w:spacing w:after="0"/>
        <w:ind w:left="450" w:right="-810"/>
      </w:pPr>
      <w:r>
        <w:t xml:space="preserve">9. Task Sheet: </w:t>
      </w:r>
      <w:r w:rsidRPr="0026694A">
        <w:t>Alternator Diode Trio Testing</w:t>
      </w:r>
    </w:p>
    <w:p w14:paraId="46D6B406" w14:textId="2DA8EFFA" w:rsidR="0026694A" w:rsidRDefault="0026694A" w:rsidP="004637B0">
      <w:pPr>
        <w:spacing w:after="0"/>
        <w:ind w:left="450" w:right="-810"/>
      </w:pPr>
      <w:r>
        <w:t xml:space="preserve">10. Task Sheet: </w:t>
      </w:r>
      <w:r w:rsidR="00FD19FD" w:rsidRPr="00FD19FD">
        <w:t>Alternator Rectifier Bridge Testing</w:t>
      </w:r>
    </w:p>
    <w:bookmarkEnd w:id="2"/>
    <w:p w14:paraId="233C5FC8" w14:textId="448BB0F9" w:rsidR="008F46C1" w:rsidRDefault="00FD19FD" w:rsidP="004637B0">
      <w:pPr>
        <w:spacing w:after="0"/>
        <w:ind w:left="450" w:right="-810"/>
      </w:pPr>
      <w:r>
        <w:t>11</w:t>
      </w:r>
      <w:r w:rsidR="00DF2F45">
        <w:t xml:space="preserve">. Chapter PowerPoint </w:t>
      </w:r>
    </w:p>
    <w:p w14:paraId="1D2DB321" w14:textId="7D810E87" w:rsidR="008F46C1" w:rsidRDefault="00FD19FD" w:rsidP="004637B0">
      <w:pPr>
        <w:spacing w:after="0"/>
        <w:ind w:left="450" w:right="-810"/>
      </w:pPr>
      <w:r>
        <w:t>12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1C245D17" w:rsidR="008F46C1" w:rsidRDefault="00FD19FD" w:rsidP="004637B0">
      <w:pPr>
        <w:spacing w:after="0"/>
        <w:ind w:left="450" w:right="-810"/>
        <w:rPr>
          <w:rStyle w:val="Hyperlink"/>
        </w:rPr>
      </w:pPr>
      <w:r>
        <w:t>13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7FFEA478" w:rsidR="00D524C5" w:rsidRDefault="00FD19FD" w:rsidP="004637B0">
      <w:pPr>
        <w:spacing w:after="0"/>
        <w:ind w:left="450" w:right="-810"/>
        <w:rPr>
          <w:rStyle w:val="Hyperlink"/>
        </w:rPr>
      </w:pPr>
      <w:r>
        <w:t>14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111F228" w14:textId="77777777" w:rsidR="00FD19FD" w:rsidRDefault="00FD19FD" w:rsidP="00FD19FD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815F91">
        <w:t>Alternator Fusible Link Check</w:t>
      </w:r>
    </w:p>
    <w:p w14:paraId="2883A719" w14:textId="77777777" w:rsidR="00FD19FD" w:rsidRDefault="00FD19FD" w:rsidP="00FD19FD">
      <w:pPr>
        <w:spacing w:after="0"/>
        <w:ind w:left="450" w:right="-810"/>
      </w:pPr>
      <w:r>
        <w:t xml:space="preserve">2. Task Sheet: </w:t>
      </w:r>
      <w:r w:rsidRPr="00815F91">
        <w:t>Charging System Output Test</w:t>
      </w:r>
    </w:p>
    <w:p w14:paraId="5DAE3742" w14:textId="77777777" w:rsidR="00FD19FD" w:rsidRDefault="00FD19FD" w:rsidP="00FD19FD">
      <w:pPr>
        <w:spacing w:after="0"/>
        <w:ind w:left="450" w:right="-810"/>
      </w:pPr>
      <w:r>
        <w:t xml:space="preserve">3. Task Sheet: </w:t>
      </w:r>
      <w:r w:rsidRPr="00815F91">
        <w:t>AC Voltage from the Alternator</w:t>
      </w:r>
    </w:p>
    <w:p w14:paraId="7F8AC7C3" w14:textId="77777777" w:rsidR="00FD19FD" w:rsidRDefault="00FD19FD" w:rsidP="00FD19FD">
      <w:pPr>
        <w:spacing w:after="0"/>
        <w:ind w:left="450" w:right="-810"/>
      </w:pPr>
      <w:r>
        <w:t xml:space="preserve">4. Task Sheet: </w:t>
      </w:r>
      <w:r w:rsidRPr="00815F91">
        <w:t>Charging Circuit Voltage Drop</w:t>
      </w:r>
    </w:p>
    <w:p w14:paraId="0A1E71D7" w14:textId="77777777" w:rsidR="00FD19FD" w:rsidRDefault="00FD19FD" w:rsidP="00FD19FD">
      <w:pPr>
        <w:spacing w:after="0"/>
        <w:ind w:left="450" w:right="-810"/>
      </w:pPr>
      <w:r>
        <w:t xml:space="preserve">5. Task Sheet: </w:t>
      </w:r>
      <w:r w:rsidRPr="00815F91">
        <w:t>Remove and Install Alternator</w:t>
      </w:r>
    </w:p>
    <w:p w14:paraId="4D01EB18" w14:textId="77777777" w:rsidR="00FD19FD" w:rsidRDefault="00FD19FD" w:rsidP="00FD19FD">
      <w:pPr>
        <w:spacing w:after="0"/>
        <w:ind w:left="450" w:right="-810"/>
      </w:pPr>
      <w:r>
        <w:t xml:space="preserve">6. Task Sheet: </w:t>
      </w:r>
      <w:r w:rsidRPr="0026694A">
        <w:t>Alternator Disassembly</w:t>
      </w:r>
    </w:p>
    <w:p w14:paraId="5DA4D514" w14:textId="77777777" w:rsidR="00FD19FD" w:rsidRDefault="00FD19FD" w:rsidP="00FD19FD">
      <w:pPr>
        <w:spacing w:after="0"/>
        <w:ind w:left="450" w:right="-810"/>
      </w:pPr>
      <w:r>
        <w:t xml:space="preserve">7. Task Sheet: </w:t>
      </w:r>
      <w:r w:rsidRPr="0026694A">
        <w:t>Alternator Rotor Testing</w:t>
      </w:r>
    </w:p>
    <w:p w14:paraId="178F468C" w14:textId="77777777" w:rsidR="00FD19FD" w:rsidRDefault="00FD19FD" w:rsidP="00FD19FD">
      <w:pPr>
        <w:spacing w:after="0"/>
        <w:ind w:left="450" w:right="-810"/>
      </w:pPr>
      <w:r>
        <w:t xml:space="preserve">8. Task Sheet: </w:t>
      </w:r>
      <w:r w:rsidRPr="0026694A">
        <w:t>Alternator Stator Testing</w:t>
      </w:r>
    </w:p>
    <w:p w14:paraId="6E921A03" w14:textId="77777777" w:rsidR="00FD19FD" w:rsidRDefault="00FD19FD" w:rsidP="00FD19FD">
      <w:pPr>
        <w:spacing w:after="0"/>
        <w:ind w:left="450" w:right="-810"/>
      </w:pPr>
      <w:r>
        <w:t xml:space="preserve">9. Task Sheet: </w:t>
      </w:r>
      <w:r w:rsidRPr="0026694A">
        <w:t>Alternator Diode Trio Testing</w:t>
      </w:r>
    </w:p>
    <w:p w14:paraId="75FCC4EC" w14:textId="77777777" w:rsidR="00FD19FD" w:rsidRDefault="00FD19FD" w:rsidP="00FD19FD">
      <w:pPr>
        <w:spacing w:after="0"/>
        <w:ind w:left="450" w:right="-810"/>
      </w:pPr>
      <w:r>
        <w:t xml:space="preserve">10. Task Sheet: </w:t>
      </w:r>
      <w:r w:rsidRPr="00FD19FD">
        <w:t>Alternator Rectifier Bridge Testing</w:t>
      </w:r>
    </w:p>
    <w:p w14:paraId="27B3239B" w14:textId="2448347A" w:rsidR="00EF7683" w:rsidRPr="00025304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3AA3EB0" w14:textId="77777777" w:rsidR="00FD19FD" w:rsidRDefault="00FD19FD" w:rsidP="004637B0">
      <w:pPr>
        <w:spacing w:after="0"/>
        <w:ind w:left="450" w:right="-810"/>
        <w:rPr>
          <w:b/>
          <w:bCs/>
          <w:u w:val="single"/>
        </w:rPr>
      </w:pPr>
    </w:p>
    <w:p w14:paraId="02198FE0" w14:textId="77777777" w:rsidR="00FD19FD" w:rsidRDefault="00FD19FD" w:rsidP="004637B0">
      <w:pPr>
        <w:spacing w:after="0"/>
        <w:ind w:left="450" w:right="-810"/>
        <w:rPr>
          <w:b/>
          <w:bCs/>
          <w:u w:val="single"/>
        </w:rPr>
      </w:pPr>
    </w:p>
    <w:p w14:paraId="1005E8DF" w14:textId="77777777" w:rsidR="00FD19FD" w:rsidRDefault="00FD19FD" w:rsidP="004637B0">
      <w:pPr>
        <w:spacing w:after="0"/>
        <w:ind w:left="450" w:right="-810"/>
        <w:rPr>
          <w:b/>
          <w:bCs/>
          <w:u w:val="single"/>
        </w:rPr>
      </w:pPr>
    </w:p>
    <w:p w14:paraId="22729FA6" w14:textId="77777777" w:rsidR="00FD19FD" w:rsidRPr="007C1A7E" w:rsidRDefault="00FD19FD" w:rsidP="00FD19FD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Electricity and Electronics</w:t>
      </w:r>
    </w:p>
    <w:p w14:paraId="2263647F" w14:textId="77777777" w:rsidR="00FD19FD" w:rsidRPr="00DF2F45" w:rsidRDefault="00FD19FD" w:rsidP="00FD19FD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23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Charging System Diagnosis and Service</w:t>
      </w:r>
    </w:p>
    <w:p w14:paraId="5A1310A9" w14:textId="77777777" w:rsidR="00FD19FD" w:rsidRPr="00DF2F45" w:rsidRDefault="00FD19FD" w:rsidP="00FD19FD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5CFA72AD" w14:textId="77777777" w:rsidR="00FD19FD" w:rsidRPr="00FD19FD" w:rsidRDefault="00FD19FD" w:rsidP="00FD19FD">
      <w:pPr>
        <w:spacing w:after="0"/>
        <w:ind w:left="450" w:right="-810"/>
        <w:jc w:val="center"/>
        <w:rPr>
          <w:b/>
          <w:bCs/>
          <w:sz w:val="36"/>
          <w:szCs w:val="36"/>
          <w:u w:val="single"/>
        </w:rPr>
      </w:pPr>
    </w:p>
    <w:p w14:paraId="196806A9" w14:textId="4DC36B5B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2E6D047E" w14:textId="2276FB12" w:rsidR="00A966B2" w:rsidRPr="00C83F20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232334AE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AA87B66" w:rsidR="00DA1A6E" w:rsidRDefault="00DA1A6E" w:rsidP="004637B0">
      <w:pPr>
        <w:spacing w:after="0"/>
        <w:ind w:left="450" w:right="-810"/>
      </w:pPr>
    </w:p>
    <w:p w14:paraId="6C92C228" w14:textId="552F6B05" w:rsidR="00D70C1C" w:rsidRDefault="00D70C1C" w:rsidP="004637B0">
      <w:pPr>
        <w:spacing w:after="0"/>
        <w:ind w:left="450" w:right="-810"/>
      </w:pPr>
    </w:p>
    <w:p w14:paraId="17298DA3" w14:textId="77777777" w:rsidR="00D70C1C" w:rsidRDefault="00D70C1C" w:rsidP="004637B0">
      <w:pPr>
        <w:spacing w:after="0"/>
        <w:ind w:left="450" w:right="-810"/>
      </w:pPr>
    </w:p>
    <w:p w14:paraId="6DE54F25" w14:textId="77777777" w:rsidR="00EF7683" w:rsidRDefault="00EF7683" w:rsidP="004637B0">
      <w:pPr>
        <w:spacing w:after="0"/>
        <w:ind w:left="450" w:right="-810"/>
      </w:pPr>
    </w:p>
    <w:p w14:paraId="779BC199" w14:textId="77777777" w:rsidR="00C13A68" w:rsidRDefault="00C13A6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9D045" w14:textId="77777777" w:rsidR="00834218" w:rsidRDefault="00834218" w:rsidP="00E43A7A">
      <w:pPr>
        <w:spacing w:after="0" w:line="240" w:lineRule="auto"/>
      </w:pPr>
      <w:r>
        <w:separator/>
      </w:r>
    </w:p>
  </w:endnote>
  <w:endnote w:type="continuationSeparator" w:id="0">
    <w:p w14:paraId="5EAEB9B5" w14:textId="77777777" w:rsidR="00834218" w:rsidRDefault="0083421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D3856" w14:textId="77777777" w:rsidR="00834218" w:rsidRDefault="00834218" w:rsidP="00E43A7A">
      <w:pPr>
        <w:spacing w:after="0" w:line="240" w:lineRule="auto"/>
      </w:pPr>
      <w:r>
        <w:separator/>
      </w:r>
    </w:p>
  </w:footnote>
  <w:footnote w:type="continuationSeparator" w:id="0">
    <w:p w14:paraId="7EE1AC03" w14:textId="77777777" w:rsidR="00834218" w:rsidRDefault="0083421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0FAEe47z4tAAAA"/>
  </w:docVars>
  <w:rsids>
    <w:rsidRoot w:val="00DF2F45"/>
    <w:rsid w:val="000014F8"/>
    <w:rsid w:val="00002F88"/>
    <w:rsid w:val="00007C5F"/>
    <w:rsid w:val="0001541D"/>
    <w:rsid w:val="00016365"/>
    <w:rsid w:val="00016515"/>
    <w:rsid w:val="0002172D"/>
    <w:rsid w:val="00023A04"/>
    <w:rsid w:val="00025304"/>
    <w:rsid w:val="00025CAC"/>
    <w:rsid w:val="00032C74"/>
    <w:rsid w:val="00044E21"/>
    <w:rsid w:val="0005127F"/>
    <w:rsid w:val="000522AD"/>
    <w:rsid w:val="00071786"/>
    <w:rsid w:val="00077286"/>
    <w:rsid w:val="0008059A"/>
    <w:rsid w:val="0009460A"/>
    <w:rsid w:val="000C07A6"/>
    <w:rsid w:val="000C6299"/>
    <w:rsid w:val="000D4003"/>
    <w:rsid w:val="000E2805"/>
    <w:rsid w:val="000E2C6C"/>
    <w:rsid w:val="000E7539"/>
    <w:rsid w:val="00110CF6"/>
    <w:rsid w:val="0011718F"/>
    <w:rsid w:val="00123D4E"/>
    <w:rsid w:val="00126E9A"/>
    <w:rsid w:val="0013250E"/>
    <w:rsid w:val="00133D25"/>
    <w:rsid w:val="00136257"/>
    <w:rsid w:val="00167D6D"/>
    <w:rsid w:val="001D1757"/>
    <w:rsid w:val="001D2BB6"/>
    <w:rsid w:val="001D570B"/>
    <w:rsid w:val="001E6BE6"/>
    <w:rsid w:val="001F7A1E"/>
    <w:rsid w:val="00237DF7"/>
    <w:rsid w:val="00250C2D"/>
    <w:rsid w:val="0025171D"/>
    <w:rsid w:val="002638DF"/>
    <w:rsid w:val="0026694A"/>
    <w:rsid w:val="00291607"/>
    <w:rsid w:val="00296A45"/>
    <w:rsid w:val="0029759D"/>
    <w:rsid w:val="002A0BBD"/>
    <w:rsid w:val="002A6BDC"/>
    <w:rsid w:val="002B7FEB"/>
    <w:rsid w:val="002C366D"/>
    <w:rsid w:val="002D35AE"/>
    <w:rsid w:val="002D6E8C"/>
    <w:rsid w:val="002E11C1"/>
    <w:rsid w:val="003064C0"/>
    <w:rsid w:val="00312DAB"/>
    <w:rsid w:val="003213AC"/>
    <w:rsid w:val="003302A7"/>
    <w:rsid w:val="00334C1E"/>
    <w:rsid w:val="00342E11"/>
    <w:rsid w:val="003458BA"/>
    <w:rsid w:val="00351417"/>
    <w:rsid w:val="00363B62"/>
    <w:rsid w:val="00364991"/>
    <w:rsid w:val="0039266A"/>
    <w:rsid w:val="003A5A9C"/>
    <w:rsid w:val="003C0A24"/>
    <w:rsid w:val="003C4500"/>
    <w:rsid w:val="003D0578"/>
    <w:rsid w:val="003D5A90"/>
    <w:rsid w:val="003D7396"/>
    <w:rsid w:val="003E50C1"/>
    <w:rsid w:val="003E52D4"/>
    <w:rsid w:val="004011C3"/>
    <w:rsid w:val="0040292E"/>
    <w:rsid w:val="00415C67"/>
    <w:rsid w:val="0042383C"/>
    <w:rsid w:val="00430982"/>
    <w:rsid w:val="00431A46"/>
    <w:rsid w:val="004334D2"/>
    <w:rsid w:val="0044197C"/>
    <w:rsid w:val="00457A06"/>
    <w:rsid w:val="00460C4E"/>
    <w:rsid w:val="00461A45"/>
    <w:rsid w:val="004637B0"/>
    <w:rsid w:val="00464DF1"/>
    <w:rsid w:val="00465C5C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4F6D62"/>
    <w:rsid w:val="005129E7"/>
    <w:rsid w:val="00523C06"/>
    <w:rsid w:val="00526ED5"/>
    <w:rsid w:val="005274BD"/>
    <w:rsid w:val="0053211D"/>
    <w:rsid w:val="00533A39"/>
    <w:rsid w:val="00535A37"/>
    <w:rsid w:val="00547AF6"/>
    <w:rsid w:val="00572C8B"/>
    <w:rsid w:val="005868EC"/>
    <w:rsid w:val="005967AA"/>
    <w:rsid w:val="005A079C"/>
    <w:rsid w:val="005B3717"/>
    <w:rsid w:val="005B5419"/>
    <w:rsid w:val="005D64F3"/>
    <w:rsid w:val="005E3067"/>
    <w:rsid w:val="006040F9"/>
    <w:rsid w:val="00620E1C"/>
    <w:rsid w:val="00627C56"/>
    <w:rsid w:val="00641B95"/>
    <w:rsid w:val="00642E5D"/>
    <w:rsid w:val="00643D46"/>
    <w:rsid w:val="0065047F"/>
    <w:rsid w:val="00662167"/>
    <w:rsid w:val="00662A68"/>
    <w:rsid w:val="00667131"/>
    <w:rsid w:val="00692749"/>
    <w:rsid w:val="00696D9C"/>
    <w:rsid w:val="00696F56"/>
    <w:rsid w:val="006A25CC"/>
    <w:rsid w:val="006C5C8F"/>
    <w:rsid w:val="006C7483"/>
    <w:rsid w:val="006F2AEC"/>
    <w:rsid w:val="00701BDC"/>
    <w:rsid w:val="00723978"/>
    <w:rsid w:val="00736C45"/>
    <w:rsid w:val="007636D7"/>
    <w:rsid w:val="007806AE"/>
    <w:rsid w:val="007B00EC"/>
    <w:rsid w:val="007B351A"/>
    <w:rsid w:val="007C16D5"/>
    <w:rsid w:val="007C1A7E"/>
    <w:rsid w:val="007C5C45"/>
    <w:rsid w:val="00804B84"/>
    <w:rsid w:val="00812952"/>
    <w:rsid w:val="00815F91"/>
    <w:rsid w:val="008253C6"/>
    <w:rsid w:val="00834218"/>
    <w:rsid w:val="0085332D"/>
    <w:rsid w:val="00857B88"/>
    <w:rsid w:val="00882D74"/>
    <w:rsid w:val="008834DD"/>
    <w:rsid w:val="00892203"/>
    <w:rsid w:val="008A6DBD"/>
    <w:rsid w:val="008B6F66"/>
    <w:rsid w:val="008D0598"/>
    <w:rsid w:val="008F46C1"/>
    <w:rsid w:val="00900C04"/>
    <w:rsid w:val="00923D28"/>
    <w:rsid w:val="009268E1"/>
    <w:rsid w:val="0092799E"/>
    <w:rsid w:val="0093258C"/>
    <w:rsid w:val="00932940"/>
    <w:rsid w:val="009460BE"/>
    <w:rsid w:val="00957F05"/>
    <w:rsid w:val="0096693B"/>
    <w:rsid w:val="00974A08"/>
    <w:rsid w:val="009829E3"/>
    <w:rsid w:val="009901F5"/>
    <w:rsid w:val="009A159E"/>
    <w:rsid w:val="009A5EA5"/>
    <w:rsid w:val="009C69F8"/>
    <w:rsid w:val="009D2A57"/>
    <w:rsid w:val="009D4174"/>
    <w:rsid w:val="009E1699"/>
    <w:rsid w:val="009E77DF"/>
    <w:rsid w:val="009F3062"/>
    <w:rsid w:val="00A0293B"/>
    <w:rsid w:val="00A37EDE"/>
    <w:rsid w:val="00A53C60"/>
    <w:rsid w:val="00A54E3D"/>
    <w:rsid w:val="00A66142"/>
    <w:rsid w:val="00A764B2"/>
    <w:rsid w:val="00A868F1"/>
    <w:rsid w:val="00A878D6"/>
    <w:rsid w:val="00A966B2"/>
    <w:rsid w:val="00AA1523"/>
    <w:rsid w:val="00AA7C0A"/>
    <w:rsid w:val="00AC4927"/>
    <w:rsid w:val="00AD289A"/>
    <w:rsid w:val="00AD6B28"/>
    <w:rsid w:val="00AF6F93"/>
    <w:rsid w:val="00B02C7A"/>
    <w:rsid w:val="00B05659"/>
    <w:rsid w:val="00B156C8"/>
    <w:rsid w:val="00B225A8"/>
    <w:rsid w:val="00B2457C"/>
    <w:rsid w:val="00B26AC2"/>
    <w:rsid w:val="00B37AE6"/>
    <w:rsid w:val="00B52BE8"/>
    <w:rsid w:val="00B5647C"/>
    <w:rsid w:val="00B569F1"/>
    <w:rsid w:val="00B614AC"/>
    <w:rsid w:val="00B67969"/>
    <w:rsid w:val="00B723D2"/>
    <w:rsid w:val="00B83EF3"/>
    <w:rsid w:val="00B932D5"/>
    <w:rsid w:val="00B95B75"/>
    <w:rsid w:val="00B97438"/>
    <w:rsid w:val="00BA12AA"/>
    <w:rsid w:val="00BA3D3F"/>
    <w:rsid w:val="00BB1DB0"/>
    <w:rsid w:val="00BB438C"/>
    <w:rsid w:val="00BC3076"/>
    <w:rsid w:val="00BC3391"/>
    <w:rsid w:val="00BE0E50"/>
    <w:rsid w:val="00BE4C88"/>
    <w:rsid w:val="00BE6A3B"/>
    <w:rsid w:val="00BF7D64"/>
    <w:rsid w:val="00C13A68"/>
    <w:rsid w:val="00C15C66"/>
    <w:rsid w:val="00C161A4"/>
    <w:rsid w:val="00C22D90"/>
    <w:rsid w:val="00C3161B"/>
    <w:rsid w:val="00C36439"/>
    <w:rsid w:val="00C37723"/>
    <w:rsid w:val="00C3797A"/>
    <w:rsid w:val="00C432C0"/>
    <w:rsid w:val="00C53C8E"/>
    <w:rsid w:val="00C547CD"/>
    <w:rsid w:val="00C60069"/>
    <w:rsid w:val="00C614AB"/>
    <w:rsid w:val="00C65FB8"/>
    <w:rsid w:val="00C82643"/>
    <w:rsid w:val="00C83F20"/>
    <w:rsid w:val="00C9665B"/>
    <w:rsid w:val="00CA02F9"/>
    <w:rsid w:val="00CA1EC5"/>
    <w:rsid w:val="00CB7645"/>
    <w:rsid w:val="00CC06DE"/>
    <w:rsid w:val="00CC5BDE"/>
    <w:rsid w:val="00CD39C2"/>
    <w:rsid w:val="00CE0E57"/>
    <w:rsid w:val="00CF2331"/>
    <w:rsid w:val="00D047E5"/>
    <w:rsid w:val="00D3202D"/>
    <w:rsid w:val="00D40A60"/>
    <w:rsid w:val="00D51E35"/>
    <w:rsid w:val="00D524C5"/>
    <w:rsid w:val="00D70C1C"/>
    <w:rsid w:val="00D83D99"/>
    <w:rsid w:val="00DA1A6E"/>
    <w:rsid w:val="00DA491F"/>
    <w:rsid w:val="00DA73AB"/>
    <w:rsid w:val="00DB5275"/>
    <w:rsid w:val="00DC68C1"/>
    <w:rsid w:val="00DD2E44"/>
    <w:rsid w:val="00DE385A"/>
    <w:rsid w:val="00DF2F45"/>
    <w:rsid w:val="00E07A18"/>
    <w:rsid w:val="00E16335"/>
    <w:rsid w:val="00E202C9"/>
    <w:rsid w:val="00E4311A"/>
    <w:rsid w:val="00E43A7A"/>
    <w:rsid w:val="00E60E1A"/>
    <w:rsid w:val="00E619A8"/>
    <w:rsid w:val="00E75E47"/>
    <w:rsid w:val="00E90D74"/>
    <w:rsid w:val="00E9309E"/>
    <w:rsid w:val="00EC18F8"/>
    <w:rsid w:val="00EC7FFB"/>
    <w:rsid w:val="00EE0C80"/>
    <w:rsid w:val="00EE5E17"/>
    <w:rsid w:val="00EE5E4D"/>
    <w:rsid w:val="00EF7683"/>
    <w:rsid w:val="00F008E4"/>
    <w:rsid w:val="00F03911"/>
    <w:rsid w:val="00F2511E"/>
    <w:rsid w:val="00F25410"/>
    <w:rsid w:val="00F269A8"/>
    <w:rsid w:val="00F4711F"/>
    <w:rsid w:val="00F90D87"/>
    <w:rsid w:val="00FC06DD"/>
    <w:rsid w:val="00FC0D97"/>
    <w:rsid w:val="00FC4EAD"/>
    <w:rsid w:val="00FD19F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9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7</TotalTime>
  <Pages>2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7</cp:revision>
  <cp:lastPrinted>2022-04-04T14:43:00Z</cp:lastPrinted>
  <dcterms:created xsi:type="dcterms:W3CDTF">2019-12-09T16:24:00Z</dcterms:created>
  <dcterms:modified xsi:type="dcterms:W3CDTF">2022-04-05T14:03:00Z</dcterms:modified>
</cp:coreProperties>
</file>